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4BD85" w14:textId="77777777" w:rsidR="00B1413D" w:rsidRPr="006A38AA" w:rsidRDefault="00B1413D" w:rsidP="00B1413D">
      <w:pPr>
        <w:jc w:val="center"/>
        <w:rPr>
          <w:sz w:val="44"/>
        </w:rPr>
      </w:pPr>
      <w:r w:rsidRPr="006A38AA">
        <w:rPr>
          <w:sz w:val="44"/>
        </w:rPr>
        <w:t>Interview Template</w:t>
      </w:r>
    </w:p>
    <w:p w14:paraId="4D2AD8F6" w14:textId="435BC1B3" w:rsidR="00F72E55" w:rsidRDefault="00F72E55" w:rsidP="00B1413D">
      <w:pPr>
        <w:spacing w:before="24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Date:  </w:t>
      </w:r>
      <w:sdt>
        <w:sdtPr>
          <w:rPr>
            <w:rFonts w:ascii="Times New Roman" w:hAnsi="Times New Roman" w:cs="Times New Roman"/>
            <w:sz w:val="28"/>
          </w:rPr>
          <w:id w:val="-147901929"/>
          <w:placeholder>
            <w:docPart w:val="E2AEE5EA97FF44E88BBE369FBB7CFDA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E4872" w:rsidRPr="002E7139">
            <w:rPr>
              <w:rStyle w:val="PlaceholderText"/>
            </w:rPr>
            <w:t>Click or tap to enter a date.</w:t>
          </w:r>
        </w:sdtContent>
      </w:sdt>
    </w:p>
    <w:p w14:paraId="4FE917DB" w14:textId="78A227F5" w:rsidR="00B1413D" w:rsidRDefault="00B1413D" w:rsidP="00B1413D">
      <w:pPr>
        <w:spacing w:before="240" w:after="3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Recruitment #: </w:t>
      </w:r>
      <w:sdt>
        <w:sdtPr>
          <w:rPr>
            <w:rFonts w:ascii="Times New Roman" w:hAnsi="Times New Roman" w:cs="Times New Roman"/>
            <w:sz w:val="28"/>
          </w:rPr>
          <w:id w:val="-1497265656"/>
          <w:placeholder>
            <w:docPart w:val="DD45FC2007514200B6A6F975BCBCE579"/>
          </w:placeholder>
          <w:showingPlcHdr/>
        </w:sdtPr>
        <w:sdtEndPr/>
        <w:sdtContent>
          <w:r w:rsidRPr="00367052">
            <w:rPr>
              <w:rStyle w:val="PlaceholderText"/>
            </w:rPr>
            <w:t>Click or tap here to enter text.</w:t>
          </w:r>
        </w:sdtContent>
      </w:sdt>
    </w:p>
    <w:p w14:paraId="122B2493" w14:textId="132E4D87" w:rsidR="00762C5C" w:rsidRDefault="00762C5C" w:rsidP="00B1413D">
      <w:pPr>
        <w:spacing w:before="240" w:after="3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gency/Section: </w:t>
      </w:r>
      <w:sdt>
        <w:sdtPr>
          <w:rPr>
            <w:rFonts w:ascii="Times New Roman" w:hAnsi="Times New Roman" w:cs="Times New Roman"/>
            <w:sz w:val="28"/>
          </w:rPr>
          <w:id w:val="549503009"/>
          <w:placeholder>
            <w:docPart w:val="766D077912F24A32A7A2D99387DB8922"/>
          </w:placeholder>
          <w:showingPlcHdr/>
        </w:sdtPr>
        <w:sdtEndPr/>
        <w:sdtContent>
          <w:r w:rsidRPr="00367052">
            <w:rPr>
              <w:rStyle w:val="PlaceholderText"/>
            </w:rPr>
            <w:t>Click or tap here to enter text.</w:t>
          </w:r>
        </w:sdtContent>
      </w:sdt>
    </w:p>
    <w:p w14:paraId="0B342444" w14:textId="343FE275" w:rsidR="00762C5C" w:rsidRDefault="00762C5C" w:rsidP="00B1413D">
      <w:pPr>
        <w:spacing w:before="240" w:after="3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Job Title: </w:t>
      </w:r>
      <w:sdt>
        <w:sdtPr>
          <w:rPr>
            <w:rFonts w:ascii="Times New Roman" w:hAnsi="Times New Roman" w:cs="Times New Roman"/>
            <w:sz w:val="28"/>
          </w:rPr>
          <w:id w:val="-1198085964"/>
          <w:placeholder>
            <w:docPart w:val="552507FF08364A34B962C3B085A7D1AE"/>
          </w:placeholder>
          <w:showingPlcHdr/>
        </w:sdtPr>
        <w:sdtEndPr/>
        <w:sdtContent>
          <w:r w:rsidRPr="00367052">
            <w:rPr>
              <w:rStyle w:val="PlaceholderText"/>
            </w:rPr>
            <w:t>Click or tap here to enter text.</w:t>
          </w:r>
        </w:sdtContent>
      </w:sdt>
    </w:p>
    <w:p w14:paraId="3D9D9399" w14:textId="7260EB6A" w:rsidR="006A1BCF" w:rsidRDefault="00F72E55" w:rsidP="00B1413D">
      <w:pPr>
        <w:spacing w:before="240" w:after="360"/>
        <w:rPr>
          <w:rFonts w:ascii="Times New Roman" w:hAnsi="Times New Roman" w:cs="Times New Roman"/>
          <w:sz w:val="28"/>
        </w:rPr>
      </w:pPr>
      <w:r w:rsidRPr="006A38AA">
        <w:rPr>
          <w:rFonts w:ascii="Times New Roman" w:hAnsi="Times New Roman" w:cs="Times New Roman"/>
          <w:sz w:val="28"/>
        </w:rPr>
        <w:t>Applicant Name:</w:t>
      </w:r>
      <w:r>
        <w:rPr>
          <w:rFonts w:ascii="Times New Roman" w:hAnsi="Times New Roman" w:cs="Times New Roman"/>
          <w:sz w:val="28"/>
        </w:rPr>
        <w:t xml:space="preserve">  </w:t>
      </w:r>
      <w:sdt>
        <w:sdtPr>
          <w:rPr>
            <w:rFonts w:ascii="Times New Roman" w:hAnsi="Times New Roman" w:cs="Times New Roman"/>
            <w:sz w:val="28"/>
          </w:rPr>
          <w:id w:val="265352647"/>
          <w:placeholder>
            <w:docPart w:val="BDB5E3B16FC24CA699ECE2DF84108848"/>
          </w:placeholder>
          <w:showingPlcHdr/>
        </w:sdtPr>
        <w:sdtEndPr/>
        <w:sdtContent>
          <w:r w:rsidR="00FE4872" w:rsidRPr="00367052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</w:p>
    <w:p w14:paraId="61343084" w14:textId="2D33A73E" w:rsidR="00F72E55" w:rsidRDefault="00F72E55" w:rsidP="00B1413D">
      <w:pPr>
        <w:spacing w:before="240" w:after="3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nterviewer’s Name:  </w:t>
      </w:r>
      <w:sdt>
        <w:sdtPr>
          <w:rPr>
            <w:rFonts w:ascii="Times New Roman" w:hAnsi="Times New Roman" w:cs="Times New Roman"/>
            <w:sz w:val="28"/>
          </w:rPr>
          <w:id w:val="-1395351947"/>
          <w:placeholder>
            <w:docPart w:val="2C3479E7D5BA44EB913988FD89524B36"/>
          </w:placeholder>
          <w:showingPlcHdr/>
        </w:sdtPr>
        <w:sdtEndPr/>
        <w:sdtContent>
          <w:r w:rsidR="00FE4872" w:rsidRPr="00367052">
            <w:rPr>
              <w:rStyle w:val="PlaceholderText"/>
            </w:rPr>
            <w:t>Click or tap here to enter text.</w:t>
          </w:r>
        </w:sdtContent>
      </w:sdt>
    </w:p>
    <w:p w14:paraId="2A363349" w14:textId="0C2EFCC0" w:rsidR="005E7707" w:rsidRDefault="005E7707" w:rsidP="00F72E55">
      <w:pPr>
        <w:spacing w:after="3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ype of Interview: </w:t>
      </w:r>
      <w:r w:rsidR="00732BBD">
        <w:rPr>
          <w:rFonts w:ascii="Times New Roman" w:hAnsi="Times New Roman" w:cs="Times New Roman"/>
          <w:sz w:val="28"/>
        </w:rPr>
        <w:t xml:space="preserve"> </w:t>
      </w:r>
      <w:sdt>
        <w:sdtPr>
          <w:rPr>
            <w:rFonts w:ascii="Times New Roman" w:hAnsi="Times New Roman" w:cs="Times New Roman"/>
            <w:sz w:val="28"/>
          </w:rPr>
          <w:id w:val="-1551845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>
        <w:rPr>
          <w:rFonts w:ascii="Times New Roman" w:hAnsi="Times New Roman" w:cs="Times New Roman"/>
          <w:sz w:val="28"/>
        </w:rPr>
        <w:t xml:space="preserve"> Phone</w:t>
      </w:r>
      <w:r>
        <w:rPr>
          <w:rFonts w:ascii="Times New Roman" w:hAnsi="Times New Roman" w:cs="Times New Roman"/>
          <w:sz w:val="28"/>
        </w:rPr>
        <w:tab/>
      </w:r>
      <w:sdt>
        <w:sdtPr>
          <w:rPr>
            <w:rFonts w:ascii="Times New Roman" w:hAnsi="Times New Roman" w:cs="Times New Roman"/>
            <w:sz w:val="28"/>
          </w:rPr>
          <w:id w:val="1629739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>
        <w:rPr>
          <w:rFonts w:ascii="Times New Roman" w:hAnsi="Times New Roman" w:cs="Times New Roman"/>
          <w:sz w:val="28"/>
        </w:rPr>
        <w:t xml:space="preserve"> </w:t>
      </w:r>
      <w:r w:rsidR="00FB3A52" w:rsidRPr="00C54E43">
        <w:rPr>
          <w:rFonts w:ascii="Times New Roman" w:hAnsi="Times New Roman" w:cs="Times New Roman"/>
          <w:sz w:val="28"/>
        </w:rPr>
        <w:t>Virtual</w:t>
      </w:r>
      <w:r>
        <w:rPr>
          <w:rFonts w:ascii="Times New Roman" w:hAnsi="Times New Roman" w:cs="Times New Roman"/>
          <w:sz w:val="28"/>
        </w:rPr>
        <w:tab/>
      </w:r>
      <w:sdt>
        <w:sdtPr>
          <w:rPr>
            <w:rFonts w:ascii="Times New Roman" w:hAnsi="Times New Roman" w:cs="Times New Roman"/>
            <w:sz w:val="28"/>
          </w:rPr>
          <w:id w:val="-1832131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>
        <w:rPr>
          <w:rFonts w:ascii="Times New Roman" w:hAnsi="Times New Roman" w:cs="Times New Roman"/>
          <w:sz w:val="28"/>
        </w:rPr>
        <w:t xml:space="preserve"> In Person</w:t>
      </w:r>
    </w:p>
    <w:p w14:paraId="7C5A509B" w14:textId="1CBE6BE6" w:rsidR="006A38AA" w:rsidRDefault="002A43E4" w:rsidP="006A38AA">
      <w:pPr>
        <w:rPr>
          <w:rFonts w:ascii="Times New Roman" w:hAnsi="Times New Roman" w:cs="Times New Roman"/>
          <w:sz w:val="28"/>
        </w:rPr>
      </w:pPr>
      <w:r w:rsidRPr="000D29BB">
        <w:rPr>
          <w:rFonts w:ascii="Times New Roman" w:hAnsi="Times New Roman" w:cs="Times New Roman"/>
          <w:b/>
          <w:bCs/>
          <w:sz w:val="28"/>
        </w:rPr>
        <w:t>Introduction/</w:t>
      </w:r>
      <w:r w:rsidR="006A38AA" w:rsidRPr="000D29BB">
        <w:rPr>
          <w:rFonts w:ascii="Times New Roman" w:hAnsi="Times New Roman" w:cs="Times New Roman"/>
          <w:b/>
          <w:bCs/>
          <w:sz w:val="28"/>
        </w:rPr>
        <w:t>Summary of Position:</w:t>
      </w:r>
      <w:r w:rsidR="000327BF">
        <w:rPr>
          <w:rFonts w:ascii="Times New Roman" w:hAnsi="Times New Roman" w:cs="Times New Roman"/>
          <w:sz w:val="28"/>
        </w:rPr>
        <w:t xml:space="preserve">  </w:t>
      </w:r>
      <w:sdt>
        <w:sdtPr>
          <w:rPr>
            <w:rFonts w:ascii="Times New Roman" w:hAnsi="Times New Roman" w:cs="Times New Roman"/>
            <w:sz w:val="28"/>
          </w:rPr>
          <w:id w:val="-1916232230"/>
          <w:placeholder>
            <w:docPart w:val="18636F6F56C644E6A6B1FA4164026269"/>
          </w:placeholder>
          <w:showingPlcHdr/>
        </w:sdtPr>
        <w:sdtEndPr/>
        <w:sdtContent>
          <w:r w:rsidR="00FE4872" w:rsidRPr="00367052">
            <w:rPr>
              <w:rStyle w:val="PlaceholderText"/>
            </w:rPr>
            <w:t>Click or tap here to enter text.</w:t>
          </w:r>
        </w:sdtContent>
      </w:sdt>
    </w:p>
    <w:p w14:paraId="0A7CFBB0" w14:textId="5D526809" w:rsidR="00B1413D" w:rsidRDefault="00B1413D" w:rsidP="006A38AA">
      <w:pPr>
        <w:rPr>
          <w:rFonts w:ascii="Times New Roman" w:hAnsi="Times New Roman" w:cs="Times New Roman"/>
          <w:sz w:val="28"/>
        </w:rPr>
      </w:pPr>
    </w:p>
    <w:p w14:paraId="4204934A" w14:textId="66947C27" w:rsidR="005808A1" w:rsidRDefault="00C728C7" w:rsidP="006A38A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pict w14:anchorId="696BD515">
          <v:rect id="_x0000_i1025" style="width:0;height:1.5pt" o:hralign="center" o:hrstd="t" o:hr="t" fillcolor="#a0a0a0" stroked="f"/>
        </w:pict>
      </w:r>
    </w:p>
    <w:p w14:paraId="6A9B290F" w14:textId="77777777" w:rsidR="00E15F90" w:rsidRDefault="006066FA" w:rsidP="006066FA">
      <w:pPr>
        <w:rPr>
          <w:rFonts w:ascii="Times New Roman" w:hAnsi="Times New Roman" w:cs="Times New Roman"/>
          <w:b/>
          <w:bCs/>
          <w:sz w:val="28"/>
        </w:rPr>
      </w:pPr>
      <w:r w:rsidRPr="00C54E43">
        <w:rPr>
          <w:rFonts w:ascii="Times New Roman" w:hAnsi="Times New Roman" w:cs="Times New Roman"/>
          <w:b/>
          <w:bCs/>
          <w:sz w:val="28"/>
        </w:rPr>
        <w:t>Did you have an opportunity to review the job description?</w:t>
      </w:r>
    </w:p>
    <w:p w14:paraId="5ACFE3EB" w14:textId="18B10242" w:rsidR="006066FA" w:rsidRPr="00C54E43" w:rsidRDefault="00C728C7" w:rsidP="006066FA">
      <w:pPr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760726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08A1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066FA" w:rsidRPr="00C54E43">
        <w:rPr>
          <w:rFonts w:ascii="Times New Roman" w:hAnsi="Times New Roman" w:cs="Times New Roman"/>
          <w:sz w:val="28"/>
        </w:rPr>
        <w:t xml:space="preserve"> Yes</w:t>
      </w:r>
      <w:r w:rsidR="00E715EA">
        <w:rPr>
          <w:rFonts w:ascii="Times New Roman" w:hAnsi="Times New Roman" w:cs="Times New Roman"/>
          <w:sz w:val="28"/>
        </w:rPr>
        <w:t xml:space="preserve"> </w:t>
      </w:r>
      <w:sdt>
        <w:sdtPr>
          <w:rPr>
            <w:rFonts w:ascii="Times New Roman" w:hAnsi="Times New Roman" w:cs="Times New Roman"/>
            <w:sz w:val="28"/>
          </w:rPr>
          <w:id w:val="-1307316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66FA" w:rsidRPr="00C54E43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066FA" w:rsidRPr="00C54E43">
        <w:rPr>
          <w:rFonts w:ascii="Times New Roman" w:hAnsi="Times New Roman" w:cs="Times New Roman"/>
          <w:sz w:val="28"/>
        </w:rPr>
        <w:t xml:space="preserve"> No</w:t>
      </w:r>
    </w:p>
    <w:p w14:paraId="57B33733" w14:textId="1D7D7655" w:rsidR="00960CCD" w:rsidRPr="000D29BB" w:rsidRDefault="00960CCD" w:rsidP="006A38AA">
      <w:pPr>
        <w:rPr>
          <w:rFonts w:ascii="Times New Roman" w:hAnsi="Times New Roman" w:cs="Times New Roman"/>
          <w:b/>
          <w:bCs/>
          <w:sz w:val="28"/>
        </w:rPr>
      </w:pPr>
      <w:r w:rsidRPr="000D29BB">
        <w:rPr>
          <w:rFonts w:ascii="Times New Roman" w:hAnsi="Times New Roman" w:cs="Times New Roman"/>
          <w:b/>
          <w:bCs/>
          <w:sz w:val="28"/>
        </w:rPr>
        <w:t>Do you have any questions about the position as it has been described?</w:t>
      </w:r>
    </w:p>
    <w:p w14:paraId="1159905F" w14:textId="77777777" w:rsidR="00960CCD" w:rsidRDefault="00C728C7" w:rsidP="006A38AA">
      <w:pPr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1717081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0CCD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960CCD">
        <w:rPr>
          <w:rFonts w:ascii="Times New Roman" w:hAnsi="Times New Roman" w:cs="Times New Roman"/>
          <w:sz w:val="28"/>
        </w:rPr>
        <w:t xml:space="preserve"> Yes</w:t>
      </w:r>
      <w:r w:rsidR="00960CCD">
        <w:rPr>
          <w:rFonts w:ascii="Times New Roman" w:hAnsi="Times New Roman" w:cs="Times New Roman"/>
          <w:sz w:val="28"/>
        </w:rPr>
        <w:tab/>
      </w:r>
      <w:r w:rsidR="00960CCD">
        <w:rPr>
          <w:rFonts w:ascii="Times New Roman" w:hAnsi="Times New Roman" w:cs="Times New Roman"/>
          <w:sz w:val="28"/>
        </w:rPr>
        <w:tab/>
      </w:r>
      <w:sdt>
        <w:sdtPr>
          <w:rPr>
            <w:rFonts w:ascii="Times New Roman" w:hAnsi="Times New Roman" w:cs="Times New Roman"/>
            <w:sz w:val="28"/>
          </w:rPr>
          <w:id w:val="-744020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0CCD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960CCD">
        <w:rPr>
          <w:rFonts w:ascii="Times New Roman" w:hAnsi="Times New Roman" w:cs="Times New Roman"/>
          <w:sz w:val="28"/>
        </w:rPr>
        <w:t xml:space="preserve"> No</w:t>
      </w:r>
    </w:p>
    <w:p w14:paraId="3404551E" w14:textId="77777777" w:rsidR="000327BF" w:rsidRPr="000D29BB" w:rsidRDefault="000327BF" w:rsidP="006A38AA">
      <w:pPr>
        <w:rPr>
          <w:rFonts w:ascii="Times New Roman" w:hAnsi="Times New Roman" w:cs="Times New Roman"/>
          <w:b/>
          <w:bCs/>
          <w:sz w:val="28"/>
        </w:rPr>
      </w:pPr>
      <w:r w:rsidRPr="000D29BB">
        <w:rPr>
          <w:rFonts w:ascii="Times New Roman" w:hAnsi="Times New Roman" w:cs="Times New Roman"/>
          <w:b/>
          <w:bCs/>
          <w:sz w:val="28"/>
        </w:rPr>
        <w:t xml:space="preserve">Can you perform the essential functions of this position as described? </w:t>
      </w:r>
    </w:p>
    <w:p w14:paraId="25423A1D" w14:textId="3446B584" w:rsidR="000327BF" w:rsidRDefault="00C728C7" w:rsidP="00232813">
      <w:pPr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-523252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0CCD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0327BF">
        <w:rPr>
          <w:rFonts w:ascii="Times New Roman" w:hAnsi="Times New Roman" w:cs="Times New Roman"/>
          <w:sz w:val="28"/>
        </w:rPr>
        <w:t xml:space="preserve"> Yes</w:t>
      </w:r>
      <w:r w:rsidR="000327BF">
        <w:rPr>
          <w:rFonts w:ascii="Times New Roman" w:hAnsi="Times New Roman" w:cs="Times New Roman"/>
          <w:sz w:val="28"/>
        </w:rPr>
        <w:tab/>
      </w:r>
      <w:r w:rsidR="000327BF">
        <w:rPr>
          <w:rFonts w:ascii="Times New Roman" w:hAnsi="Times New Roman" w:cs="Times New Roman"/>
          <w:sz w:val="28"/>
        </w:rPr>
        <w:tab/>
      </w:r>
      <w:sdt>
        <w:sdtPr>
          <w:rPr>
            <w:rFonts w:ascii="Times New Roman" w:hAnsi="Times New Roman" w:cs="Times New Roman"/>
            <w:sz w:val="28"/>
          </w:rPr>
          <w:id w:val="-418556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7BF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0327BF">
        <w:rPr>
          <w:rFonts w:ascii="Times New Roman" w:hAnsi="Times New Roman" w:cs="Times New Roman"/>
          <w:sz w:val="28"/>
        </w:rPr>
        <w:t xml:space="preserve"> No</w:t>
      </w:r>
    </w:p>
    <w:p w14:paraId="20E99CC5" w14:textId="10806D70" w:rsidR="005808A1" w:rsidRDefault="00C728C7" w:rsidP="00232813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pict w14:anchorId="0B171B56">
          <v:rect id="_x0000_i1026" style="width:0;height:1.5pt" o:hralign="center" o:hrstd="t" o:hr="t" fillcolor="#a0a0a0" stroked="f"/>
        </w:pict>
      </w:r>
    </w:p>
    <w:p w14:paraId="78BC38AF" w14:textId="3F0E2DB3" w:rsidR="000510F2" w:rsidRPr="000D29BB" w:rsidRDefault="000510F2" w:rsidP="00232813">
      <w:pPr>
        <w:rPr>
          <w:rFonts w:ascii="Times New Roman" w:hAnsi="Times New Roman" w:cs="Times New Roman"/>
          <w:b/>
          <w:bCs/>
          <w:sz w:val="28"/>
        </w:rPr>
      </w:pPr>
      <w:r w:rsidRPr="000D29BB">
        <w:rPr>
          <w:rFonts w:ascii="Times New Roman" w:hAnsi="Times New Roman" w:cs="Times New Roman"/>
          <w:b/>
          <w:bCs/>
          <w:sz w:val="28"/>
        </w:rPr>
        <w:t>Interview Questions:</w:t>
      </w:r>
    </w:p>
    <w:sdt>
      <w:sdtPr>
        <w:rPr>
          <w:rFonts w:ascii="Times New Roman" w:hAnsi="Times New Roman" w:cs="Times New Roman"/>
          <w:sz w:val="28"/>
        </w:rPr>
        <w:id w:val="2121797188"/>
        <w:placeholder>
          <w:docPart w:val="BFAABF3F061847809F090785BCE94AFC"/>
        </w:placeholder>
        <w:showingPlcHdr/>
      </w:sdtPr>
      <w:sdtEndPr/>
      <w:sdtContent>
        <w:p w14:paraId="67D77CB8" w14:textId="4643DBD3" w:rsidR="000510F2" w:rsidRDefault="00FE4872" w:rsidP="000510F2">
          <w:pPr>
            <w:pStyle w:val="ListParagraph"/>
            <w:numPr>
              <w:ilvl w:val="0"/>
              <w:numId w:val="1"/>
            </w:numPr>
            <w:rPr>
              <w:rFonts w:ascii="Times New Roman" w:hAnsi="Times New Roman" w:cs="Times New Roman"/>
              <w:sz w:val="28"/>
            </w:rPr>
          </w:pPr>
          <w:r w:rsidRPr="00367052">
            <w:rPr>
              <w:rStyle w:val="PlaceholderText"/>
            </w:rPr>
            <w:t>Click or tap here to enter text.</w:t>
          </w:r>
        </w:p>
      </w:sdtContent>
    </w:sdt>
    <w:p w14:paraId="50D89574" w14:textId="77777777" w:rsidR="000510F2" w:rsidRDefault="000510F2" w:rsidP="000510F2">
      <w:pPr>
        <w:rPr>
          <w:rFonts w:ascii="Times New Roman" w:hAnsi="Times New Roman" w:cs="Times New Roman"/>
          <w:sz w:val="28"/>
        </w:rPr>
      </w:pPr>
    </w:p>
    <w:p w14:paraId="0014574C" w14:textId="77777777" w:rsidR="000510F2" w:rsidRPr="000510F2" w:rsidRDefault="000510F2" w:rsidP="000510F2">
      <w:pPr>
        <w:rPr>
          <w:rFonts w:ascii="Times New Roman" w:hAnsi="Times New Roman" w:cs="Times New Roman"/>
          <w:sz w:val="28"/>
        </w:rPr>
      </w:pPr>
    </w:p>
    <w:sdt>
      <w:sdtPr>
        <w:rPr>
          <w:rFonts w:ascii="Times New Roman" w:hAnsi="Times New Roman" w:cs="Times New Roman"/>
          <w:sz w:val="28"/>
        </w:rPr>
        <w:id w:val="626973176"/>
        <w:placeholder>
          <w:docPart w:val="FCEF9A7DD3DE499BA905D188239BBDF5"/>
        </w:placeholder>
        <w:showingPlcHdr/>
      </w:sdtPr>
      <w:sdtEndPr/>
      <w:sdtContent>
        <w:p w14:paraId="27659CE2" w14:textId="2E081AD3" w:rsidR="000510F2" w:rsidRPr="000510F2" w:rsidRDefault="00FE4872" w:rsidP="000510F2">
          <w:pPr>
            <w:pStyle w:val="ListParagraph"/>
            <w:numPr>
              <w:ilvl w:val="0"/>
              <w:numId w:val="1"/>
            </w:numPr>
            <w:rPr>
              <w:rFonts w:ascii="Times New Roman" w:hAnsi="Times New Roman" w:cs="Times New Roman"/>
              <w:sz w:val="28"/>
            </w:rPr>
          </w:pPr>
          <w:r w:rsidRPr="00367052">
            <w:rPr>
              <w:rStyle w:val="PlaceholderText"/>
            </w:rPr>
            <w:t>Click or tap here to enter text.</w:t>
          </w:r>
        </w:p>
      </w:sdtContent>
    </w:sdt>
    <w:p w14:paraId="00404C45" w14:textId="77777777" w:rsidR="000510F2" w:rsidRDefault="000510F2" w:rsidP="00232813">
      <w:pPr>
        <w:rPr>
          <w:rFonts w:ascii="Times New Roman" w:hAnsi="Times New Roman" w:cs="Times New Roman"/>
          <w:sz w:val="28"/>
        </w:rPr>
      </w:pPr>
    </w:p>
    <w:p w14:paraId="3DBA9CBA" w14:textId="77777777" w:rsidR="000510F2" w:rsidRDefault="000510F2" w:rsidP="006A38AA">
      <w:pPr>
        <w:rPr>
          <w:rFonts w:ascii="Times New Roman" w:hAnsi="Times New Roman" w:cs="Times New Roman"/>
          <w:sz w:val="28"/>
        </w:rPr>
      </w:pPr>
    </w:p>
    <w:sdt>
      <w:sdtPr>
        <w:rPr>
          <w:rFonts w:ascii="Times New Roman" w:hAnsi="Times New Roman" w:cs="Times New Roman"/>
          <w:sz w:val="28"/>
        </w:rPr>
        <w:id w:val="-1861580956"/>
        <w:placeholder>
          <w:docPart w:val="1438FD59E0B04A82B1E75C94D5BB6886"/>
        </w:placeholder>
        <w:showingPlcHdr/>
      </w:sdtPr>
      <w:sdtEndPr/>
      <w:sdtContent>
        <w:p w14:paraId="2502CDB9" w14:textId="3A08238D" w:rsidR="000510F2" w:rsidRPr="000510F2" w:rsidRDefault="00FE4872" w:rsidP="000510F2">
          <w:pPr>
            <w:pStyle w:val="ListParagraph"/>
            <w:numPr>
              <w:ilvl w:val="0"/>
              <w:numId w:val="1"/>
            </w:numPr>
            <w:rPr>
              <w:rFonts w:ascii="Times New Roman" w:hAnsi="Times New Roman" w:cs="Times New Roman"/>
              <w:sz w:val="28"/>
            </w:rPr>
          </w:pPr>
          <w:r w:rsidRPr="00367052">
            <w:rPr>
              <w:rStyle w:val="PlaceholderText"/>
            </w:rPr>
            <w:t>Click or tap here to enter text.</w:t>
          </w:r>
        </w:p>
      </w:sdtContent>
    </w:sdt>
    <w:p w14:paraId="779AF0EB" w14:textId="77777777" w:rsidR="000327BF" w:rsidRDefault="000327BF" w:rsidP="006A38AA">
      <w:pPr>
        <w:rPr>
          <w:rFonts w:ascii="Times New Roman" w:hAnsi="Times New Roman" w:cs="Times New Roman"/>
          <w:sz w:val="28"/>
        </w:rPr>
      </w:pPr>
    </w:p>
    <w:p w14:paraId="0E1968DA" w14:textId="77777777" w:rsidR="000510F2" w:rsidRDefault="000510F2" w:rsidP="000510F2">
      <w:pPr>
        <w:rPr>
          <w:rFonts w:ascii="Times New Roman" w:hAnsi="Times New Roman" w:cs="Times New Roman"/>
          <w:sz w:val="28"/>
        </w:rPr>
      </w:pPr>
    </w:p>
    <w:sdt>
      <w:sdtPr>
        <w:rPr>
          <w:rFonts w:ascii="Times New Roman" w:hAnsi="Times New Roman" w:cs="Times New Roman"/>
          <w:sz w:val="28"/>
        </w:rPr>
        <w:id w:val="1314912828"/>
        <w:placeholder>
          <w:docPart w:val="91A07E5992794B848E57033275DCF4CD"/>
        </w:placeholder>
        <w:showingPlcHdr/>
      </w:sdtPr>
      <w:sdtEndPr/>
      <w:sdtContent>
        <w:p w14:paraId="7FD821DF" w14:textId="1B6C1A44" w:rsidR="000510F2" w:rsidRDefault="00FE4872" w:rsidP="000510F2">
          <w:pPr>
            <w:pStyle w:val="ListParagraph"/>
            <w:numPr>
              <w:ilvl w:val="0"/>
              <w:numId w:val="1"/>
            </w:numPr>
            <w:rPr>
              <w:rFonts w:ascii="Times New Roman" w:hAnsi="Times New Roman" w:cs="Times New Roman"/>
              <w:sz w:val="28"/>
            </w:rPr>
          </w:pPr>
          <w:r w:rsidRPr="00367052">
            <w:rPr>
              <w:rStyle w:val="PlaceholderText"/>
            </w:rPr>
            <w:t>Click or tap here to enter text.</w:t>
          </w:r>
        </w:p>
      </w:sdtContent>
    </w:sdt>
    <w:p w14:paraId="21986E6F" w14:textId="77777777" w:rsidR="000510F2" w:rsidRDefault="000510F2" w:rsidP="000510F2">
      <w:pPr>
        <w:rPr>
          <w:rFonts w:ascii="Times New Roman" w:hAnsi="Times New Roman" w:cs="Times New Roman"/>
          <w:sz w:val="28"/>
        </w:rPr>
      </w:pPr>
    </w:p>
    <w:p w14:paraId="6FD16D11" w14:textId="77777777" w:rsidR="00045B86" w:rsidRDefault="00045B86" w:rsidP="000510F2">
      <w:pPr>
        <w:rPr>
          <w:rFonts w:ascii="Times New Roman" w:hAnsi="Times New Roman" w:cs="Times New Roman"/>
          <w:sz w:val="28"/>
        </w:rPr>
      </w:pPr>
    </w:p>
    <w:p w14:paraId="50520FB9" w14:textId="77777777" w:rsidR="00045B86" w:rsidRDefault="00045B86" w:rsidP="000510F2">
      <w:pPr>
        <w:rPr>
          <w:rFonts w:ascii="Times New Roman" w:hAnsi="Times New Roman" w:cs="Times New Roman"/>
          <w:sz w:val="28"/>
        </w:rPr>
      </w:pPr>
    </w:p>
    <w:sdt>
      <w:sdtPr>
        <w:rPr>
          <w:rFonts w:ascii="Times New Roman" w:hAnsi="Times New Roman" w:cs="Times New Roman"/>
          <w:sz w:val="28"/>
        </w:rPr>
        <w:id w:val="1735669340"/>
        <w:placeholder>
          <w:docPart w:val="D82F729142D04F429F584CFA393634EC"/>
        </w:placeholder>
        <w:showingPlcHdr/>
      </w:sdtPr>
      <w:sdtEndPr/>
      <w:sdtContent>
        <w:p w14:paraId="7732116F" w14:textId="5E85976C" w:rsidR="00045B86" w:rsidRPr="000510F2" w:rsidRDefault="00FE4872" w:rsidP="00045B86">
          <w:pPr>
            <w:pStyle w:val="ListParagraph"/>
            <w:numPr>
              <w:ilvl w:val="0"/>
              <w:numId w:val="1"/>
            </w:numPr>
            <w:rPr>
              <w:rFonts w:ascii="Times New Roman" w:hAnsi="Times New Roman" w:cs="Times New Roman"/>
              <w:sz w:val="28"/>
            </w:rPr>
          </w:pPr>
          <w:r w:rsidRPr="00367052">
            <w:rPr>
              <w:rStyle w:val="PlaceholderText"/>
            </w:rPr>
            <w:t>Click or tap here to enter text.</w:t>
          </w:r>
        </w:p>
      </w:sdtContent>
    </w:sdt>
    <w:p w14:paraId="56D3B85F" w14:textId="77777777" w:rsidR="00045B86" w:rsidRDefault="00045B86" w:rsidP="00045B86">
      <w:pPr>
        <w:rPr>
          <w:rFonts w:ascii="Times New Roman" w:hAnsi="Times New Roman" w:cs="Times New Roman"/>
          <w:sz w:val="28"/>
        </w:rPr>
      </w:pPr>
    </w:p>
    <w:p w14:paraId="401A1866" w14:textId="77777777" w:rsidR="00045B86" w:rsidRDefault="00045B86" w:rsidP="00045B86">
      <w:pPr>
        <w:rPr>
          <w:rFonts w:ascii="Times New Roman" w:hAnsi="Times New Roman" w:cs="Times New Roman"/>
          <w:sz w:val="28"/>
        </w:rPr>
      </w:pPr>
    </w:p>
    <w:sdt>
      <w:sdtPr>
        <w:rPr>
          <w:rFonts w:ascii="Times New Roman" w:hAnsi="Times New Roman" w:cs="Times New Roman"/>
          <w:sz w:val="28"/>
        </w:rPr>
        <w:id w:val="-1745639730"/>
        <w:placeholder>
          <w:docPart w:val="ECD84F67389B4FB3BDC10D76AAF7113E"/>
        </w:placeholder>
        <w:showingPlcHdr/>
      </w:sdtPr>
      <w:sdtEndPr/>
      <w:sdtContent>
        <w:p w14:paraId="4426C65D" w14:textId="49AF3416" w:rsidR="000510F2" w:rsidRPr="00E71717" w:rsidRDefault="00FE4872" w:rsidP="000510F2">
          <w:pPr>
            <w:pStyle w:val="ListParagraph"/>
            <w:numPr>
              <w:ilvl w:val="0"/>
              <w:numId w:val="1"/>
            </w:numPr>
            <w:rPr>
              <w:rFonts w:ascii="Times New Roman" w:hAnsi="Times New Roman" w:cs="Times New Roman"/>
              <w:sz w:val="28"/>
            </w:rPr>
          </w:pPr>
          <w:r w:rsidRPr="00367052">
            <w:rPr>
              <w:rStyle w:val="PlaceholderText"/>
            </w:rPr>
            <w:t>Click or tap here to enter text.</w:t>
          </w:r>
        </w:p>
      </w:sdtContent>
    </w:sdt>
    <w:p w14:paraId="1E94B84D" w14:textId="77777777" w:rsidR="00717FF4" w:rsidRDefault="000327BF" w:rsidP="000510F2">
      <w:pPr>
        <w:rPr>
          <w:rFonts w:ascii="Times New Roman" w:hAnsi="Times New Roman" w:cs="Times New Roman"/>
          <w:sz w:val="28"/>
        </w:rPr>
      </w:pPr>
      <w:r w:rsidRPr="000510F2">
        <w:rPr>
          <w:rFonts w:ascii="Times New Roman" w:hAnsi="Times New Roman" w:cs="Times New Roman"/>
          <w:sz w:val="28"/>
        </w:rPr>
        <w:tab/>
      </w:r>
      <w:r w:rsidRPr="000510F2">
        <w:rPr>
          <w:rFonts w:ascii="Times New Roman" w:hAnsi="Times New Roman" w:cs="Times New Roman"/>
          <w:sz w:val="28"/>
        </w:rPr>
        <w:tab/>
      </w:r>
      <w:r w:rsidRPr="000510F2">
        <w:rPr>
          <w:rFonts w:ascii="Times New Roman" w:hAnsi="Times New Roman" w:cs="Times New Roman"/>
          <w:sz w:val="28"/>
        </w:rPr>
        <w:tab/>
      </w:r>
      <w:r w:rsidRPr="000510F2">
        <w:rPr>
          <w:rFonts w:ascii="Times New Roman" w:hAnsi="Times New Roman" w:cs="Times New Roman"/>
          <w:sz w:val="28"/>
        </w:rPr>
        <w:tab/>
      </w:r>
    </w:p>
    <w:p w14:paraId="4A6F25A2" w14:textId="77777777" w:rsidR="000327BF" w:rsidRPr="000510F2" w:rsidRDefault="000327BF" w:rsidP="000510F2">
      <w:pPr>
        <w:rPr>
          <w:rFonts w:ascii="Times New Roman" w:hAnsi="Times New Roman" w:cs="Times New Roman"/>
          <w:sz w:val="28"/>
        </w:rPr>
      </w:pPr>
      <w:r w:rsidRPr="000510F2">
        <w:rPr>
          <w:rFonts w:ascii="Times New Roman" w:hAnsi="Times New Roman" w:cs="Times New Roman"/>
          <w:sz w:val="28"/>
        </w:rPr>
        <w:tab/>
      </w:r>
    </w:p>
    <w:p w14:paraId="25039284" w14:textId="54180961" w:rsidR="00300681" w:rsidRDefault="00717FF4" w:rsidP="006A38A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elective related question</w:t>
      </w:r>
      <w:r w:rsidR="000D29BB">
        <w:rPr>
          <w:rFonts w:ascii="Times New Roman" w:hAnsi="Times New Roman" w:cs="Times New Roman"/>
          <w:sz w:val="28"/>
        </w:rPr>
        <w:t xml:space="preserve"> if applicable</w:t>
      </w:r>
      <w:r>
        <w:rPr>
          <w:rFonts w:ascii="Times New Roman" w:hAnsi="Times New Roman" w:cs="Times New Roman"/>
          <w:sz w:val="28"/>
        </w:rPr>
        <w:t>-</w:t>
      </w:r>
    </w:p>
    <w:sdt>
      <w:sdtPr>
        <w:rPr>
          <w:rFonts w:ascii="Times New Roman" w:hAnsi="Times New Roman" w:cs="Times New Roman"/>
          <w:sz w:val="28"/>
        </w:rPr>
        <w:id w:val="-1272310026"/>
        <w:placeholder>
          <w:docPart w:val="C28EE5332D964D2C96EFD403752942D2"/>
        </w:placeholder>
        <w:showingPlcHdr/>
      </w:sdtPr>
      <w:sdtEndPr/>
      <w:sdtContent>
        <w:p w14:paraId="1518A38E" w14:textId="1130A363" w:rsidR="00717FF4" w:rsidRDefault="00FE4872" w:rsidP="00717FF4">
          <w:pPr>
            <w:pStyle w:val="ListParagraph"/>
            <w:numPr>
              <w:ilvl w:val="0"/>
              <w:numId w:val="1"/>
            </w:numPr>
            <w:rPr>
              <w:rFonts w:ascii="Times New Roman" w:hAnsi="Times New Roman" w:cs="Times New Roman"/>
              <w:sz w:val="28"/>
            </w:rPr>
          </w:pPr>
          <w:r w:rsidRPr="00367052">
            <w:rPr>
              <w:rStyle w:val="PlaceholderText"/>
            </w:rPr>
            <w:t>Click or tap here to enter text.</w:t>
          </w:r>
        </w:p>
      </w:sdtContent>
    </w:sdt>
    <w:p w14:paraId="6D472AA4" w14:textId="77777777" w:rsidR="00717FF4" w:rsidRDefault="00717FF4" w:rsidP="00717FF4">
      <w:pPr>
        <w:rPr>
          <w:rFonts w:ascii="Times New Roman" w:hAnsi="Times New Roman" w:cs="Times New Roman"/>
          <w:sz w:val="28"/>
        </w:rPr>
      </w:pPr>
    </w:p>
    <w:p w14:paraId="5E3BCE49" w14:textId="77777777" w:rsidR="00717FF4" w:rsidRPr="00717FF4" w:rsidRDefault="00717FF4" w:rsidP="00717FF4">
      <w:pPr>
        <w:rPr>
          <w:rFonts w:ascii="Times New Roman" w:hAnsi="Times New Roman" w:cs="Times New Roman"/>
          <w:sz w:val="28"/>
        </w:rPr>
      </w:pPr>
    </w:p>
    <w:p w14:paraId="3765B856" w14:textId="77777777" w:rsidR="00045B86" w:rsidRDefault="00E71717" w:rsidP="006A38A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oes the applicant have any questions</w:t>
      </w:r>
      <w:r w:rsidR="00FC3806">
        <w:rPr>
          <w:rFonts w:ascii="Times New Roman" w:hAnsi="Times New Roman" w:cs="Times New Roman"/>
          <w:sz w:val="28"/>
        </w:rPr>
        <w:t xml:space="preserve"> for the panel?</w:t>
      </w:r>
    </w:p>
    <w:sdt>
      <w:sdtPr>
        <w:rPr>
          <w:rFonts w:ascii="Times New Roman" w:hAnsi="Times New Roman" w:cs="Times New Roman"/>
          <w:sz w:val="28"/>
        </w:rPr>
        <w:id w:val="-1965032556"/>
        <w:placeholder>
          <w:docPart w:val="5BC63D002AAF45A69847BEA26DCB951A"/>
        </w:placeholder>
        <w:showingPlcHdr/>
      </w:sdtPr>
      <w:sdtEndPr/>
      <w:sdtContent>
        <w:p w14:paraId="24ABBE1F" w14:textId="65DF13CB" w:rsidR="00717FF4" w:rsidRDefault="00FE4872" w:rsidP="006A38AA">
          <w:pPr>
            <w:rPr>
              <w:rFonts w:ascii="Times New Roman" w:hAnsi="Times New Roman" w:cs="Times New Roman"/>
              <w:sz w:val="28"/>
            </w:rPr>
          </w:pPr>
          <w:r w:rsidRPr="00367052">
            <w:rPr>
              <w:rStyle w:val="PlaceholderText"/>
            </w:rPr>
            <w:t>Click or tap here to enter text.</w:t>
          </w:r>
        </w:p>
      </w:sdtContent>
    </w:sdt>
    <w:p w14:paraId="27BB8939" w14:textId="77777777" w:rsidR="00B1413D" w:rsidRDefault="00B1413D" w:rsidP="00E16C1E">
      <w:pPr>
        <w:spacing w:after="360"/>
        <w:jc w:val="center"/>
        <w:rPr>
          <w:rFonts w:ascii="Times New Roman" w:hAnsi="Times New Roman" w:cs="Times New Roman"/>
          <w:b/>
          <w:i/>
          <w:sz w:val="28"/>
          <w:highlight w:val="yellow"/>
          <w:u w:val="single"/>
        </w:rPr>
      </w:pPr>
    </w:p>
    <w:p w14:paraId="78D2B7AE" w14:textId="77777777" w:rsidR="00B1413D" w:rsidRDefault="00B1413D" w:rsidP="00E16C1E">
      <w:pPr>
        <w:spacing w:after="360"/>
        <w:jc w:val="center"/>
        <w:rPr>
          <w:rFonts w:ascii="Times New Roman" w:hAnsi="Times New Roman" w:cs="Times New Roman"/>
          <w:b/>
          <w:i/>
          <w:sz w:val="28"/>
          <w:highlight w:val="yellow"/>
          <w:u w:val="single"/>
        </w:rPr>
      </w:pPr>
    </w:p>
    <w:p w14:paraId="20C98287" w14:textId="608C1371" w:rsidR="00B84F5F" w:rsidRPr="00E16C1E" w:rsidRDefault="00717FF4" w:rsidP="00E16C1E">
      <w:pPr>
        <w:spacing w:after="360"/>
        <w:jc w:val="center"/>
        <w:rPr>
          <w:rFonts w:ascii="Times New Roman" w:hAnsi="Times New Roman" w:cs="Times New Roman"/>
          <w:b/>
          <w:i/>
          <w:sz w:val="28"/>
          <w:u w:val="single"/>
        </w:rPr>
      </w:pPr>
      <w:r w:rsidRPr="00717FF4">
        <w:rPr>
          <w:rFonts w:ascii="Times New Roman" w:hAnsi="Times New Roman" w:cs="Times New Roman"/>
          <w:b/>
          <w:i/>
          <w:sz w:val="28"/>
          <w:highlight w:val="yellow"/>
          <w:u w:val="single"/>
        </w:rPr>
        <w:lastRenderedPageBreak/>
        <w:t>Don’t forget to a</w:t>
      </w:r>
      <w:r w:rsidR="00B84F5F" w:rsidRPr="00717FF4">
        <w:rPr>
          <w:rFonts w:ascii="Times New Roman" w:hAnsi="Times New Roman" w:cs="Times New Roman"/>
          <w:b/>
          <w:i/>
          <w:sz w:val="28"/>
          <w:highlight w:val="yellow"/>
          <w:u w:val="single"/>
        </w:rPr>
        <w:t xml:space="preserve">sk for </w:t>
      </w:r>
      <w:r>
        <w:rPr>
          <w:rFonts w:ascii="Times New Roman" w:hAnsi="Times New Roman" w:cs="Times New Roman"/>
          <w:b/>
          <w:i/>
          <w:sz w:val="28"/>
          <w:highlight w:val="yellow"/>
          <w:u w:val="single"/>
        </w:rPr>
        <w:t xml:space="preserve">the </w:t>
      </w:r>
      <w:r w:rsidR="00B84F5F" w:rsidRPr="00717FF4">
        <w:rPr>
          <w:rFonts w:ascii="Times New Roman" w:hAnsi="Times New Roman" w:cs="Times New Roman"/>
          <w:b/>
          <w:i/>
          <w:sz w:val="28"/>
          <w:highlight w:val="yellow"/>
          <w:u w:val="single"/>
        </w:rPr>
        <w:t>completed reference form</w:t>
      </w:r>
    </w:p>
    <w:sectPr w:rsidR="00B84F5F" w:rsidRPr="00E16C1E" w:rsidSect="00C06896">
      <w:footerReference w:type="default" r:id="rId11"/>
      <w:headerReference w:type="first" r:id="rId12"/>
      <w:pgSz w:w="12240" w:h="15840"/>
      <w:pgMar w:top="1440" w:right="1152" w:bottom="1440" w:left="1152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0DF6E" w14:textId="77777777" w:rsidR="006D4DE9" w:rsidRDefault="006D4DE9" w:rsidP="006A38AA">
      <w:pPr>
        <w:spacing w:after="0" w:line="240" w:lineRule="auto"/>
      </w:pPr>
      <w:r>
        <w:separator/>
      </w:r>
    </w:p>
  </w:endnote>
  <w:endnote w:type="continuationSeparator" w:id="0">
    <w:p w14:paraId="5BA86E7C" w14:textId="77777777" w:rsidR="006D4DE9" w:rsidRDefault="006D4DE9" w:rsidP="006A3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8E12E" w14:textId="2DFB0D62" w:rsidR="00B1413D" w:rsidRPr="00B1413D" w:rsidRDefault="00B1413D" w:rsidP="00B1413D">
    <w:pPr>
      <w:pStyle w:val="Footer"/>
      <w:tabs>
        <w:tab w:val="left" w:pos="0"/>
      </w:tabs>
      <w:rPr>
        <w:rFonts w:ascii="Times New Roman" w:hAnsi="Times New Roman" w:cs="Times New Roman"/>
        <w:sz w:val="16"/>
        <w:szCs w:val="16"/>
      </w:rPr>
    </w:pPr>
    <w:r w:rsidRPr="00B1413D">
      <w:rPr>
        <w:rFonts w:ascii="Times New Roman" w:hAnsi="Times New Roman" w:cs="Times New Roman"/>
        <w:sz w:val="16"/>
        <w:szCs w:val="16"/>
      </w:rPr>
      <w:t>Revised Logo 11/14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E0C13" w14:textId="77777777" w:rsidR="006D4DE9" w:rsidRDefault="006D4DE9" w:rsidP="006A38AA">
      <w:pPr>
        <w:spacing w:after="0" w:line="240" w:lineRule="auto"/>
      </w:pPr>
      <w:r>
        <w:separator/>
      </w:r>
    </w:p>
  </w:footnote>
  <w:footnote w:type="continuationSeparator" w:id="0">
    <w:p w14:paraId="33A90472" w14:textId="77777777" w:rsidR="006D4DE9" w:rsidRDefault="006D4DE9" w:rsidP="006A3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5AB67" w14:textId="77777777" w:rsidR="000D29BB" w:rsidRDefault="000D29BB" w:rsidP="000D29BB">
    <w:pPr>
      <w:jc w:val="center"/>
      <w:rPr>
        <w:sz w:val="44"/>
      </w:rPr>
    </w:pPr>
    <w:r>
      <w:rPr>
        <w:noProof/>
      </w:rPr>
      <w:drawing>
        <wp:inline distT="0" distB="0" distL="0" distR="0" wp14:anchorId="062FE96C" wp14:editId="326F0140">
          <wp:extent cx="2669058" cy="59253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53132" cy="611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A78DA70" w14:textId="77777777" w:rsidR="008A0BE5" w:rsidRDefault="008A0B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1A31"/>
    <w:multiLevelType w:val="hybridMultilevel"/>
    <w:tmpl w:val="114CE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36845"/>
    <w:multiLevelType w:val="hybridMultilevel"/>
    <w:tmpl w:val="F8EAC2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06FA9"/>
    <w:multiLevelType w:val="hybridMultilevel"/>
    <w:tmpl w:val="88EE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61B98"/>
    <w:multiLevelType w:val="hybridMultilevel"/>
    <w:tmpl w:val="F0F6D464"/>
    <w:lvl w:ilvl="0" w:tplc="A0FEC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8576513">
    <w:abstractNumId w:val="3"/>
  </w:num>
  <w:num w:numId="2" w16cid:durableId="1030375415">
    <w:abstractNumId w:val="2"/>
  </w:num>
  <w:num w:numId="3" w16cid:durableId="874468647">
    <w:abstractNumId w:val="0"/>
  </w:num>
  <w:num w:numId="4" w16cid:durableId="1135101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tDAysDQ0M7Q0NTFU0lEKTi0uzszPAykwrgUAARYHOiwAAAA="/>
  </w:docVars>
  <w:rsids>
    <w:rsidRoot w:val="006A38AA"/>
    <w:rsid w:val="000327BF"/>
    <w:rsid w:val="00045B86"/>
    <w:rsid w:val="000510F2"/>
    <w:rsid w:val="00054CDC"/>
    <w:rsid w:val="000B08ED"/>
    <w:rsid w:val="000D29BB"/>
    <w:rsid w:val="0014215C"/>
    <w:rsid w:val="001F00BB"/>
    <w:rsid w:val="00232813"/>
    <w:rsid w:val="002A43E4"/>
    <w:rsid w:val="00300681"/>
    <w:rsid w:val="0041594A"/>
    <w:rsid w:val="00431E36"/>
    <w:rsid w:val="00450C6B"/>
    <w:rsid w:val="00530778"/>
    <w:rsid w:val="005808A1"/>
    <w:rsid w:val="0058627E"/>
    <w:rsid w:val="005E418C"/>
    <w:rsid w:val="005E7707"/>
    <w:rsid w:val="00600BAB"/>
    <w:rsid w:val="006066FA"/>
    <w:rsid w:val="006A1BCF"/>
    <w:rsid w:val="006A38AA"/>
    <w:rsid w:val="006D4DE9"/>
    <w:rsid w:val="00717FF4"/>
    <w:rsid w:val="00732BBD"/>
    <w:rsid w:val="007376CC"/>
    <w:rsid w:val="007616B3"/>
    <w:rsid w:val="00762C5C"/>
    <w:rsid w:val="007E59A4"/>
    <w:rsid w:val="00867788"/>
    <w:rsid w:val="008A0BE5"/>
    <w:rsid w:val="008B0689"/>
    <w:rsid w:val="0091287B"/>
    <w:rsid w:val="00933FCB"/>
    <w:rsid w:val="00960CCD"/>
    <w:rsid w:val="00A33976"/>
    <w:rsid w:val="00A41410"/>
    <w:rsid w:val="00B0258C"/>
    <w:rsid w:val="00B1413D"/>
    <w:rsid w:val="00B53EF2"/>
    <w:rsid w:val="00B65C6C"/>
    <w:rsid w:val="00B821E6"/>
    <w:rsid w:val="00B84F5F"/>
    <w:rsid w:val="00C06896"/>
    <w:rsid w:val="00C5309E"/>
    <w:rsid w:val="00C54E43"/>
    <w:rsid w:val="00C728C7"/>
    <w:rsid w:val="00CE3B40"/>
    <w:rsid w:val="00E15F90"/>
    <w:rsid w:val="00E16C1E"/>
    <w:rsid w:val="00E715EA"/>
    <w:rsid w:val="00E71717"/>
    <w:rsid w:val="00F72E55"/>
    <w:rsid w:val="00FA2BD5"/>
    <w:rsid w:val="00FB3A52"/>
    <w:rsid w:val="00FC3806"/>
    <w:rsid w:val="00FC7876"/>
    <w:rsid w:val="00FE387D"/>
    <w:rsid w:val="00FE4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EC5EB56"/>
  <w15:chartTrackingRefBased/>
  <w15:docId w15:val="{61D4D804-DB43-4174-BD24-AD1B8E60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38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3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8AA"/>
  </w:style>
  <w:style w:type="paragraph" w:styleId="Footer">
    <w:name w:val="footer"/>
    <w:basedOn w:val="Normal"/>
    <w:link w:val="FooterChar"/>
    <w:uiPriority w:val="99"/>
    <w:unhideWhenUsed/>
    <w:rsid w:val="006A3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8AA"/>
  </w:style>
  <w:style w:type="table" w:styleId="TableGrid">
    <w:name w:val="Table Grid"/>
    <w:basedOn w:val="TableNormal"/>
    <w:uiPriority w:val="39"/>
    <w:rsid w:val="006A3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A38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300681"/>
    <w:rPr>
      <w:color w:val="808080"/>
    </w:rPr>
  </w:style>
  <w:style w:type="paragraph" w:styleId="ListParagraph">
    <w:name w:val="List Paragraph"/>
    <w:basedOn w:val="Normal"/>
    <w:uiPriority w:val="34"/>
    <w:qFormat/>
    <w:rsid w:val="000510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06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68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0D29B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2AEE5EA97FF44E88BBE369FBB7CF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72697-6204-43AD-BFA2-124EE11ED38A}"/>
      </w:docPartPr>
      <w:docPartBody>
        <w:p w:rsidR="00DD3468" w:rsidRDefault="00AB7D60" w:rsidP="00AB7D60">
          <w:pPr>
            <w:pStyle w:val="E2AEE5EA97FF44E88BBE369FBB7CFDA5"/>
          </w:pPr>
          <w:r w:rsidRPr="002E7139">
            <w:rPr>
              <w:rStyle w:val="PlaceholderText"/>
            </w:rPr>
            <w:t>Click or tap to enter a date.</w:t>
          </w:r>
        </w:p>
      </w:docPartBody>
    </w:docPart>
    <w:docPart>
      <w:docPartPr>
        <w:name w:val="766D077912F24A32A7A2D99387DB8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D038E-180C-4119-B440-85553A997877}"/>
      </w:docPartPr>
      <w:docPartBody>
        <w:p w:rsidR="00DD3468" w:rsidRDefault="00AB7D60" w:rsidP="00AB7D60">
          <w:pPr>
            <w:pStyle w:val="766D077912F24A32A7A2D99387DB8922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2507FF08364A34B962C3B085A7D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4D729-66EF-403F-A17A-9B6B27D8142A}"/>
      </w:docPartPr>
      <w:docPartBody>
        <w:p w:rsidR="00DD3468" w:rsidRDefault="00AB7D60" w:rsidP="00AB7D60">
          <w:pPr>
            <w:pStyle w:val="552507FF08364A34B962C3B085A7D1AE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B5E3B16FC24CA699ECE2DF8410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1ADF4-D791-46DD-BE61-7EEBF5099C8B}"/>
      </w:docPartPr>
      <w:docPartBody>
        <w:p w:rsidR="00DD3468" w:rsidRDefault="00AB7D60" w:rsidP="00AB7D60">
          <w:pPr>
            <w:pStyle w:val="BDB5E3B16FC24CA699ECE2DF84108848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3479E7D5BA44EB913988FD89524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13202-FBBD-4A2E-9DF0-40D6EF5FF56D}"/>
      </w:docPartPr>
      <w:docPartBody>
        <w:p w:rsidR="00DD3468" w:rsidRDefault="00AB7D60" w:rsidP="00AB7D60">
          <w:pPr>
            <w:pStyle w:val="2C3479E7D5BA44EB913988FD89524B36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636F6F56C644E6A6B1FA4164026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3FE5C-4F1E-44D1-BC7A-99CAE8C9E33C}"/>
      </w:docPartPr>
      <w:docPartBody>
        <w:p w:rsidR="00DD3468" w:rsidRDefault="00AB7D60" w:rsidP="00AB7D60">
          <w:pPr>
            <w:pStyle w:val="18636F6F56C644E6A6B1FA4164026269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AABF3F061847809F090785BCE94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95384-2E25-4A40-AC6C-286C013A1D90}"/>
      </w:docPartPr>
      <w:docPartBody>
        <w:p w:rsidR="00DD3468" w:rsidRDefault="00AB7D60" w:rsidP="00AB7D60">
          <w:pPr>
            <w:pStyle w:val="BFAABF3F061847809F090785BCE94AFC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EF9A7DD3DE499BA905D188239BB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25849-B26D-4B84-A051-9C122547A6D8}"/>
      </w:docPartPr>
      <w:docPartBody>
        <w:p w:rsidR="00DD3468" w:rsidRDefault="00AB7D60" w:rsidP="00AB7D60">
          <w:pPr>
            <w:pStyle w:val="FCEF9A7DD3DE499BA905D188239BBDF5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38FD59E0B04A82B1E75C94D5BB6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EB66F-A550-4BFA-8586-B16A22889D38}"/>
      </w:docPartPr>
      <w:docPartBody>
        <w:p w:rsidR="00DD3468" w:rsidRDefault="00AB7D60" w:rsidP="00AB7D60">
          <w:pPr>
            <w:pStyle w:val="1438FD59E0B04A82B1E75C94D5BB6886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A07E5992794B848E57033275DCF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2EC9F-90D4-4177-AB62-1D1BD12F606D}"/>
      </w:docPartPr>
      <w:docPartBody>
        <w:p w:rsidR="00DD3468" w:rsidRDefault="00AB7D60" w:rsidP="00AB7D60">
          <w:pPr>
            <w:pStyle w:val="91A07E5992794B848E57033275DCF4CD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2F729142D04F429F584CFA39363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6762C-96D6-46AB-A99B-241E218670E1}"/>
      </w:docPartPr>
      <w:docPartBody>
        <w:p w:rsidR="00DD3468" w:rsidRDefault="00AB7D60" w:rsidP="00AB7D60">
          <w:pPr>
            <w:pStyle w:val="D82F729142D04F429F584CFA393634EC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D84F67389B4FB3BDC10D76AAF71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64A76-4E63-4471-95D9-D26B2B963C0D}"/>
      </w:docPartPr>
      <w:docPartBody>
        <w:p w:rsidR="00DD3468" w:rsidRDefault="00AB7D60" w:rsidP="00AB7D60">
          <w:pPr>
            <w:pStyle w:val="ECD84F67389B4FB3BDC10D76AAF7113E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8EE5332D964D2C96EFD40375294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322F9-264B-44E0-A2E5-14A2EE1813E8}"/>
      </w:docPartPr>
      <w:docPartBody>
        <w:p w:rsidR="00DD3468" w:rsidRDefault="00AB7D60" w:rsidP="00AB7D60">
          <w:pPr>
            <w:pStyle w:val="C28EE5332D964D2C96EFD403752942D2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C63D002AAF45A69847BEA26DCB9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CA148-AFF2-4163-BD56-BE0602C4DF15}"/>
      </w:docPartPr>
      <w:docPartBody>
        <w:p w:rsidR="00DD3468" w:rsidRDefault="00AB7D60" w:rsidP="00AB7D60">
          <w:pPr>
            <w:pStyle w:val="5BC63D002AAF45A69847BEA26DCB951A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45FC2007514200B6A6F975BCBCE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A1993-30C0-465F-9E5F-3F9E9200CA6F}"/>
      </w:docPartPr>
      <w:docPartBody>
        <w:p w:rsidR="00A13BCD" w:rsidRDefault="001534EA" w:rsidP="001534EA">
          <w:pPr>
            <w:pStyle w:val="DD45FC2007514200B6A6F975BCBCE579"/>
          </w:pPr>
          <w:r w:rsidRPr="0036705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4EA1"/>
    <w:rsid w:val="00072B5E"/>
    <w:rsid w:val="000F03C2"/>
    <w:rsid w:val="001534EA"/>
    <w:rsid w:val="001B557A"/>
    <w:rsid w:val="00374337"/>
    <w:rsid w:val="003D7C60"/>
    <w:rsid w:val="00686071"/>
    <w:rsid w:val="006B4EA1"/>
    <w:rsid w:val="00884C93"/>
    <w:rsid w:val="00A13BCD"/>
    <w:rsid w:val="00A2062D"/>
    <w:rsid w:val="00AB1E41"/>
    <w:rsid w:val="00AB7D60"/>
    <w:rsid w:val="00BA5F31"/>
    <w:rsid w:val="00C47CC3"/>
    <w:rsid w:val="00CC7953"/>
    <w:rsid w:val="00D10A6C"/>
    <w:rsid w:val="00DD3468"/>
    <w:rsid w:val="00E5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34EA"/>
    <w:rPr>
      <w:color w:val="808080"/>
    </w:rPr>
  </w:style>
  <w:style w:type="paragraph" w:customStyle="1" w:styleId="E2AEE5EA97FF44E88BBE369FBB7CFDA5">
    <w:name w:val="E2AEE5EA97FF44E88BBE369FBB7CFDA5"/>
    <w:rsid w:val="00AB7D60"/>
    <w:rPr>
      <w:rFonts w:eastAsiaTheme="minorHAnsi"/>
    </w:rPr>
  </w:style>
  <w:style w:type="paragraph" w:customStyle="1" w:styleId="766D077912F24A32A7A2D99387DB8922">
    <w:name w:val="766D077912F24A32A7A2D99387DB8922"/>
    <w:rsid w:val="00AB7D60"/>
    <w:rPr>
      <w:rFonts w:eastAsiaTheme="minorHAnsi"/>
    </w:rPr>
  </w:style>
  <w:style w:type="paragraph" w:customStyle="1" w:styleId="552507FF08364A34B962C3B085A7D1AE">
    <w:name w:val="552507FF08364A34B962C3B085A7D1AE"/>
    <w:rsid w:val="00AB7D60"/>
    <w:rPr>
      <w:rFonts w:eastAsiaTheme="minorHAnsi"/>
    </w:rPr>
  </w:style>
  <w:style w:type="paragraph" w:customStyle="1" w:styleId="BDB5E3B16FC24CA699ECE2DF84108848">
    <w:name w:val="BDB5E3B16FC24CA699ECE2DF84108848"/>
    <w:rsid w:val="00AB7D60"/>
    <w:rPr>
      <w:rFonts w:eastAsiaTheme="minorHAnsi"/>
    </w:rPr>
  </w:style>
  <w:style w:type="paragraph" w:customStyle="1" w:styleId="2C3479E7D5BA44EB913988FD89524B36">
    <w:name w:val="2C3479E7D5BA44EB913988FD89524B36"/>
    <w:rsid w:val="00AB7D60"/>
    <w:rPr>
      <w:rFonts w:eastAsiaTheme="minorHAnsi"/>
    </w:rPr>
  </w:style>
  <w:style w:type="paragraph" w:customStyle="1" w:styleId="18636F6F56C644E6A6B1FA4164026269">
    <w:name w:val="18636F6F56C644E6A6B1FA4164026269"/>
    <w:rsid w:val="00AB7D60"/>
    <w:rPr>
      <w:rFonts w:eastAsiaTheme="minorHAnsi"/>
    </w:rPr>
  </w:style>
  <w:style w:type="paragraph" w:customStyle="1" w:styleId="BFAABF3F061847809F090785BCE94AFC">
    <w:name w:val="BFAABF3F061847809F090785BCE94AFC"/>
    <w:rsid w:val="00AB7D60"/>
    <w:pPr>
      <w:ind w:left="720"/>
      <w:contextualSpacing/>
    </w:pPr>
    <w:rPr>
      <w:rFonts w:eastAsiaTheme="minorHAnsi"/>
    </w:rPr>
  </w:style>
  <w:style w:type="paragraph" w:customStyle="1" w:styleId="FCEF9A7DD3DE499BA905D188239BBDF5">
    <w:name w:val="FCEF9A7DD3DE499BA905D188239BBDF5"/>
    <w:rsid w:val="00AB7D60"/>
    <w:pPr>
      <w:ind w:left="720"/>
      <w:contextualSpacing/>
    </w:pPr>
    <w:rPr>
      <w:rFonts w:eastAsiaTheme="minorHAnsi"/>
    </w:rPr>
  </w:style>
  <w:style w:type="paragraph" w:customStyle="1" w:styleId="1438FD59E0B04A82B1E75C94D5BB6886">
    <w:name w:val="1438FD59E0B04A82B1E75C94D5BB6886"/>
    <w:rsid w:val="00AB7D60"/>
    <w:pPr>
      <w:ind w:left="720"/>
      <w:contextualSpacing/>
    </w:pPr>
    <w:rPr>
      <w:rFonts w:eastAsiaTheme="minorHAnsi"/>
    </w:rPr>
  </w:style>
  <w:style w:type="paragraph" w:customStyle="1" w:styleId="91A07E5992794B848E57033275DCF4CD">
    <w:name w:val="91A07E5992794B848E57033275DCF4CD"/>
    <w:rsid w:val="00AB7D60"/>
    <w:pPr>
      <w:ind w:left="720"/>
      <w:contextualSpacing/>
    </w:pPr>
    <w:rPr>
      <w:rFonts w:eastAsiaTheme="minorHAnsi"/>
    </w:rPr>
  </w:style>
  <w:style w:type="paragraph" w:customStyle="1" w:styleId="D82F729142D04F429F584CFA393634EC">
    <w:name w:val="D82F729142D04F429F584CFA393634EC"/>
    <w:rsid w:val="00AB7D60"/>
    <w:pPr>
      <w:ind w:left="720"/>
      <w:contextualSpacing/>
    </w:pPr>
    <w:rPr>
      <w:rFonts w:eastAsiaTheme="minorHAnsi"/>
    </w:rPr>
  </w:style>
  <w:style w:type="paragraph" w:customStyle="1" w:styleId="ECD84F67389B4FB3BDC10D76AAF7113E">
    <w:name w:val="ECD84F67389B4FB3BDC10D76AAF7113E"/>
    <w:rsid w:val="00AB7D60"/>
    <w:pPr>
      <w:ind w:left="720"/>
      <w:contextualSpacing/>
    </w:pPr>
    <w:rPr>
      <w:rFonts w:eastAsiaTheme="minorHAnsi"/>
    </w:rPr>
  </w:style>
  <w:style w:type="paragraph" w:customStyle="1" w:styleId="C28EE5332D964D2C96EFD403752942D2">
    <w:name w:val="C28EE5332D964D2C96EFD403752942D2"/>
    <w:rsid w:val="00AB7D60"/>
    <w:pPr>
      <w:ind w:left="720"/>
      <w:contextualSpacing/>
    </w:pPr>
    <w:rPr>
      <w:rFonts w:eastAsiaTheme="minorHAnsi"/>
    </w:rPr>
  </w:style>
  <w:style w:type="paragraph" w:customStyle="1" w:styleId="5BC63D002AAF45A69847BEA26DCB951A">
    <w:name w:val="5BC63D002AAF45A69847BEA26DCB951A"/>
    <w:rsid w:val="00AB7D60"/>
    <w:rPr>
      <w:rFonts w:eastAsiaTheme="minorHAnsi"/>
    </w:rPr>
  </w:style>
  <w:style w:type="paragraph" w:customStyle="1" w:styleId="DD45FC2007514200B6A6F975BCBCE579">
    <w:name w:val="DD45FC2007514200B6A6F975BCBCE579"/>
    <w:rsid w:val="001534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5f134b13-e0bb-4f94-9fe8-7079c172d197" xsi:nil="true"/>
    <lcf76f155ced4ddcb4097134ff3c332f xmlns="8a585c5e-8923-48d4-bb77-886407fe2ce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E7ECD6F156D1499998BBF41AD55A36" ma:contentTypeVersion="12" ma:contentTypeDescription="Create a new document." ma:contentTypeScope="" ma:versionID="1d53859c5fa989407b8a046eead65643">
  <xsd:schema xmlns:xsd="http://www.w3.org/2001/XMLSchema" xmlns:xs="http://www.w3.org/2001/XMLSchema" xmlns:p="http://schemas.microsoft.com/office/2006/metadata/properties" xmlns:ns1="http://schemas.microsoft.com/sharepoint/v3" xmlns:ns2="8a585c5e-8923-48d4-bb77-886407fe2ce1" xmlns:ns3="5f134b13-e0bb-4f94-9fe8-7079c172d197" targetNamespace="http://schemas.microsoft.com/office/2006/metadata/properties" ma:root="true" ma:fieldsID="4940bca7a55c736548659a7d8cd55101" ns1:_="" ns2:_="" ns3:_="">
    <xsd:import namespace="http://schemas.microsoft.com/sharepoint/v3"/>
    <xsd:import namespace="8a585c5e-8923-48d4-bb77-886407fe2ce1"/>
    <xsd:import namespace="5f134b13-e0bb-4f94-9fe8-7079c172d1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585c5e-8923-48d4-bb77-886407fe2c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4a27671-bf34-4348-950b-b154461f6f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34b13-e0bb-4f94-9fe8-7079c172d19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949c090-026c-4960-ad79-c153e058723a}" ma:internalName="TaxCatchAll" ma:showField="CatchAllData" ma:web="5f134b13-e0bb-4f94-9fe8-7079c172d1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6EB5A-5508-46DC-998F-8A3A8AFA280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f134b13-e0bb-4f94-9fe8-7079c172d197"/>
    <ds:schemaRef ds:uri="8a585c5e-8923-48d4-bb77-886407fe2ce1"/>
  </ds:schemaRefs>
</ds:datastoreItem>
</file>

<file path=customXml/itemProps2.xml><?xml version="1.0" encoding="utf-8"?>
<ds:datastoreItem xmlns:ds="http://schemas.openxmlformats.org/officeDocument/2006/customXml" ds:itemID="{298BF91F-2856-4C94-9AF8-86B769E483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B6FD9A-6AD2-436F-950E-ABBEA8E5E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a585c5e-8923-48d4-bb77-886407fe2ce1"/>
    <ds:schemaRef ds:uri="5f134b13-e0bb-4f94-9fe8-7079c172d1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26A2AD-A3E4-464B-B2B1-48EC7548C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Management and Budget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, Lisa D (DHR)</dc:creator>
  <cp:keywords/>
  <dc:description/>
  <cp:lastModifiedBy>Hahn, Jane (DHR)</cp:lastModifiedBy>
  <cp:revision>2</cp:revision>
  <dcterms:created xsi:type="dcterms:W3CDTF">2024-05-20T14:25:00Z</dcterms:created>
  <dcterms:modified xsi:type="dcterms:W3CDTF">2024-05-2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E7ECD6F156D1499998BBF41AD55A36</vt:lpwstr>
  </property>
  <property fmtid="{D5CDD505-2E9C-101B-9397-08002B2CF9AE}" pid="3" name="Order">
    <vt:r8>1081200</vt:r8>
  </property>
</Properties>
</file>